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9.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90.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81.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82.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83.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84.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85.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86.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87.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8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7.png" ContentType="image/png"/>
  <Override PartName="/word/media/rId38.png" ContentType="image/png"/>
  <Override PartName="/word/media/rId39.png" ContentType="image/png"/>
  <Override PartName="/word/media/rId35.png" ContentType="image/png"/>
  <Override PartName="/word/media/rId195.png" ContentType="image/png"/>
  <Override PartName="/word/media/rId196.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6691, Number Passed Filter: 176016</w:t>
      </w:r>
      <w:r>
        <w:br/>
      </w:r>
      <w:r>
        <w:rPr>
          <w:rStyle w:val="VerbatimChar"/>
        </w:rPr>
        <w:t xml:space="preserve">## Program 476 H Codes: 1 (0.000566%)</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bookmarkEnd w:id="79"/>
    <w:bookmarkStart w:id="19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1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1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1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1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1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p>
    <w:bookmarkEnd w:id="194"/>
    <w:bookmarkStart w:id="19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Scatter_Excluded-1.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Scatter_Excluded-2.png" id="0"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p>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90" Target="media/rId90.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86" Target="media/rId8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87" Target="media/rId8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88" Target="media/rId8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dc:title>
  <dc:creator/>
  <cp:keywords/>
  <dcterms:created xsi:type="dcterms:W3CDTF">2023-07-16T15:02:49Z</dcterms:created>
  <dcterms:modified xsi:type="dcterms:W3CDTF">2023-07-16T15: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